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6372" w:rsidRPr="00A14AE1" w:rsidRDefault="00146372" w:rsidP="002B5619">
      <w:pPr>
        <w:ind w:left="-897"/>
        <w:jc w:val="both"/>
        <w:rPr>
          <w:rFonts w:cs="B Nazanin"/>
          <w:b/>
          <w:bCs/>
          <w:sz w:val="18"/>
          <w:szCs w:val="18"/>
          <w:rtl/>
        </w:rPr>
      </w:pPr>
      <w:r w:rsidRPr="00A14AE1">
        <w:rPr>
          <w:rFonts w:cs="B Nazanin" w:hint="cs"/>
          <w:b/>
          <w:bCs/>
          <w:sz w:val="18"/>
          <w:szCs w:val="18"/>
          <w:rtl/>
        </w:rPr>
        <w:t>عنوان طرح به فارسی:</w:t>
      </w:r>
      <w:r w:rsidRPr="00A14AE1">
        <w:rPr>
          <w:rFonts w:cs="B Nazanin"/>
          <w:b/>
          <w:bCs/>
          <w:sz w:val="18"/>
          <w:szCs w:val="18"/>
          <w:rtl/>
        </w:rPr>
        <w:tab/>
      </w:r>
    </w:p>
    <w:p w:rsidR="00146372" w:rsidRPr="00A14AE1" w:rsidRDefault="00146372" w:rsidP="002B5619">
      <w:pPr>
        <w:ind w:left="-897"/>
        <w:jc w:val="both"/>
        <w:rPr>
          <w:rFonts w:cs="B Nazanin"/>
          <w:b/>
          <w:bCs/>
          <w:sz w:val="18"/>
          <w:szCs w:val="18"/>
          <w:rtl/>
        </w:rPr>
      </w:pPr>
      <w:r w:rsidRPr="00A14AE1">
        <w:rPr>
          <w:rFonts w:cs="B Nazanin" w:hint="cs"/>
          <w:b/>
          <w:bCs/>
          <w:sz w:val="18"/>
          <w:szCs w:val="18"/>
          <w:rtl/>
        </w:rPr>
        <w:t xml:space="preserve">عنوان طرح به انگلیسی: </w:t>
      </w:r>
    </w:p>
    <w:p w:rsidR="00146372" w:rsidRDefault="00146372" w:rsidP="002B5619">
      <w:pPr>
        <w:ind w:left="-897"/>
        <w:jc w:val="both"/>
        <w:rPr>
          <w:rFonts w:cs="B Nazanin"/>
          <w:b/>
          <w:bCs/>
          <w:sz w:val="18"/>
          <w:szCs w:val="18"/>
          <w:rtl/>
        </w:rPr>
      </w:pPr>
      <w:r w:rsidRPr="00A14AE1">
        <w:rPr>
          <w:rFonts w:cs="B Nazanin" w:hint="cs"/>
          <w:b/>
          <w:bCs/>
          <w:sz w:val="18"/>
          <w:szCs w:val="18"/>
          <w:rtl/>
        </w:rPr>
        <w:t>تاریخ تصویب طرح:</w:t>
      </w:r>
      <w:r w:rsidRPr="00A14AE1">
        <w:rPr>
          <w:rFonts w:cs="B Nazanin" w:hint="cs"/>
          <w:b/>
          <w:bCs/>
          <w:sz w:val="18"/>
          <w:szCs w:val="18"/>
          <w:rtl/>
        </w:rPr>
        <w:tab/>
      </w:r>
      <w:r w:rsidRPr="00A14AE1">
        <w:rPr>
          <w:rFonts w:cs="B Nazanin" w:hint="cs"/>
          <w:b/>
          <w:bCs/>
          <w:sz w:val="18"/>
          <w:szCs w:val="18"/>
          <w:rtl/>
        </w:rPr>
        <w:tab/>
        <w:t xml:space="preserve">             </w:t>
      </w:r>
      <w:r w:rsidRPr="00A14AE1">
        <w:rPr>
          <w:rFonts w:cs="B Nazanin"/>
          <w:b/>
          <w:bCs/>
          <w:sz w:val="18"/>
          <w:szCs w:val="18"/>
          <w:rtl/>
        </w:rPr>
        <w:tab/>
      </w:r>
      <w:r w:rsidRPr="00A14AE1">
        <w:rPr>
          <w:rFonts w:cs="B Nazanin"/>
          <w:b/>
          <w:bCs/>
          <w:sz w:val="18"/>
          <w:szCs w:val="18"/>
          <w:rtl/>
        </w:rPr>
        <w:tab/>
      </w:r>
    </w:p>
    <w:p w:rsidR="00146372" w:rsidRPr="00A14AE1" w:rsidRDefault="00146372" w:rsidP="002B5619">
      <w:pPr>
        <w:ind w:left="-897"/>
        <w:jc w:val="both"/>
        <w:rPr>
          <w:rFonts w:cs="B Nazanin"/>
          <w:b/>
          <w:bCs/>
          <w:sz w:val="18"/>
          <w:szCs w:val="18"/>
          <w:rtl/>
        </w:rPr>
      </w:pPr>
      <w:r w:rsidRPr="00A14AE1">
        <w:rPr>
          <w:rFonts w:cs="B Nazanin" w:hint="cs"/>
          <w:b/>
          <w:bCs/>
          <w:sz w:val="18"/>
          <w:szCs w:val="18"/>
          <w:rtl/>
        </w:rPr>
        <w:t>نام و نام خانوادگی مجری اصلی (عضو هیات علمی) به فارسی و انگلیسی:</w:t>
      </w:r>
      <w:r w:rsidRPr="00A14AE1">
        <w:rPr>
          <w:rFonts w:cs="B Nazanin"/>
          <w:b/>
          <w:bCs/>
          <w:sz w:val="18"/>
          <w:szCs w:val="18"/>
          <w:rtl/>
        </w:rPr>
        <w:tab/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                   </w:t>
      </w:r>
      <w:r w:rsidRPr="00A14AE1">
        <w:rPr>
          <w:rFonts w:cs="B Nazanin"/>
          <w:b/>
          <w:bCs/>
          <w:sz w:val="18"/>
          <w:szCs w:val="18"/>
          <w:rtl/>
        </w:rPr>
        <w:tab/>
      </w:r>
      <w:r w:rsidRPr="00A14AE1">
        <w:rPr>
          <w:rFonts w:cs="B Nazanin" w:hint="cs"/>
          <w:b/>
          <w:bCs/>
          <w:sz w:val="18"/>
          <w:szCs w:val="18"/>
          <w:rtl/>
        </w:rPr>
        <w:t>کد ملی مجری:</w:t>
      </w:r>
    </w:p>
    <w:p w:rsidR="00146372" w:rsidRPr="00A14AE1" w:rsidRDefault="00146372" w:rsidP="002B5619">
      <w:pPr>
        <w:ind w:left="-897" w:right="-993"/>
        <w:jc w:val="both"/>
        <w:rPr>
          <w:rFonts w:cs="B Nazanin"/>
          <w:b/>
          <w:bCs/>
          <w:sz w:val="18"/>
          <w:szCs w:val="18"/>
        </w:rPr>
      </w:pPr>
      <w:r w:rsidRPr="00A14AE1">
        <w:rPr>
          <w:rFonts w:cs="B Nazanin" w:hint="cs"/>
          <w:b/>
          <w:bCs/>
          <w:sz w:val="18"/>
          <w:szCs w:val="18"/>
          <w:rtl/>
        </w:rPr>
        <w:t xml:space="preserve">نوع طرح: غير </w:t>
      </w:r>
      <w:r w:rsidRPr="00A14AE1">
        <w:rPr>
          <w:rFonts w:cs="B Nazanin"/>
          <w:b/>
          <w:bCs/>
          <w:sz w:val="18"/>
          <w:szCs w:val="18"/>
          <w:rtl/>
        </w:rPr>
        <w:t>پا</w:t>
      </w:r>
      <w:r w:rsidRPr="00A14AE1">
        <w:rPr>
          <w:rFonts w:cs="B Nazanin" w:hint="cs"/>
          <w:b/>
          <w:bCs/>
          <w:sz w:val="18"/>
          <w:szCs w:val="18"/>
          <w:rtl/>
        </w:rPr>
        <w:t>ی</w:t>
      </w:r>
      <w:r w:rsidRPr="00A14AE1">
        <w:rPr>
          <w:rFonts w:cs="B Nazanin" w:hint="eastAsia"/>
          <w:b/>
          <w:bCs/>
          <w:sz w:val="18"/>
          <w:szCs w:val="18"/>
          <w:rtl/>
        </w:rPr>
        <w:t>ان‌نامه</w:t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/رساله (طرح پژوهشی دارای مصوبه شورای پژوهشی دانشگاه) </w:t>
      </w:r>
      <w:r w:rsidRPr="00A14AE1">
        <w:rPr>
          <w:rFonts w:cs="B Nazanin" w:hint="cs"/>
          <w:b/>
          <w:bCs/>
          <w:sz w:val="18"/>
          <w:szCs w:val="18"/>
        </w:rPr>
        <w:sym w:font="Wingdings" w:char="F0A8"/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</w:t>
      </w:r>
      <w:r>
        <w:rPr>
          <w:rFonts w:cs="B Nazanin" w:hint="cs"/>
          <w:b/>
          <w:bCs/>
          <w:sz w:val="18"/>
          <w:szCs w:val="18"/>
          <w:rtl/>
        </w:rPr>
        <w:t xml:space="preserve"> </w:t>
      </w:r>
      <w:r w:rsidRPr="00EE74C0">
        <w:rPr>
          <w:rFonts w:cs="B Nazanin" w:hint="cs"/>
          <w:b/>
          <w:bCs/>
          <w:sz w:val="18"/>
          <w:szCs w:val="18"/>
          <w:rtl/>
        </w:rPr>
        <w:t>(طرح پژوهشی برون دانشگاهی)</w:t>
      </w:r>
      <w:r w:rsidRPr="00A14AE1">
        <w:rPr>
          <w:rFonts w:cs="B Nazanin" w:hint="cs"/>
          <w:b/>
          <w:bCs/>
          <w:color w:val="FF0000"/>
          <w:sz w:val="18"/>
          <w:szCs w:val="18"/>
          <w:rtl/>
        </w:rPr>
        <w:t xml:space="preserve"> </w:t>
      </w:r>
      <w:r w:rsidRPr="00A14AE1">
        <w:rPr>
          <w:rFonts w:cs="B Nazanin" w:hint="cs"/>
          <w:b/>
          <w:bCs/>
          <w:sz w:val="18"/>
          <w:szCs w:val="18"/>
        </w:rPr>
        <w:sym w:font="Wingdings" w:char="F0A8"/>
      </w:r>
      <w:r w:rsidRPr="00A14AE1">
        <w:rPr>
          <w:rFonts w:cs="B Nazanin" w:hint="cs"/>
          <w:b/>
          <w:bCs/>
          <w:color w:val="00B050"/>
          <w:sz w:val="18"/>
          <w:szCs w:val="18"/>
          <w:rtl/>
        </w:rPr>
        <w:t xml:space="preserve">  </w:t>
      </w:r>
      <w:r w:rsidRPr="00A14AE1">
        <w:rPr>
          <w:rFonts w:cs="B Nazanin"/>
          <w:b/>
          <w:bCs/>
          <w:sz w:val="18"/>
          <w:szCs w:val="18"/>
          <w:rtl/>
        </w:rPr>
        <w:t>پا</w:t>
      </w:r>
      <w:r w:rsidRPr="00A14AE1">
        <w:rPr>
          <w:rFonts w:cs="B Nazanin" w:hint="cs"/>
          <w:b/>
          <w:bCs/>
          <w:sz w:val="18"/>
          <w:szCs w:val="18"/>
          <w:rtl/>
        </w:rPr>
        <w:t>ی</w:t>
      </w:r>
      <w:r w:rsidRPr="00A14AE1">
        <w:rPr>
          <w:rFonts w:cs="B Nazanin" w:hint="eastAsia"/>
          <w:b/>
          <w:bCs/>
          <w:sz w:val="18"/>
          <w:szCs w:val="18"/>
          <w:rtl/>
        </w:rPr>
        <w:t>ان‌نامه</w:t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کارشناسی ارشد </w:t>
      </w:r>
      <w:r w:rsidRPr="00A14AE1">
        <w:rPr>
          <w:rFonts w:cs="B Nazanin" w:hint="cs"/>
          <w:b/>
          <w:bCs/>
          <w:sz w:val="18"/>
          <w:szCs w:val="18"/>
        </w:rPr>
        <w:sym w:font="Wingdings" w:char="F0A8"/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  رساله دکتری </w:t>
      </w:r>
      <w:r w:rsidRPr="00A14AE1">
        <w:rPr>
          <w:rFonts w:cs="B Nazanin" w:hint="cs"/>
          <w:b/>
          <w:bCs/>
          <w:sz w:val="18"/>
          <w:szCs w:val="18"/>
        </w:rPr>
        <w:sym w:font="Wingdings" w:char="F0A8"/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 </w:t>
      </w:r>
    </w:p>
    <w:p w:rsidR="00146372" w:rsidRPr="00A14AE1" w:rsidRDefault="00146372" w:rsidP="002B5619">
      <w:pPr>
        <w:ind w:left="-897"/>
        <w:jc w:val="both"/>
        <w:rPr>
          <w:rFonts w:cs="B Nazanin"/>
          <w:b/>
          <w:bCs/>
          <w:color w:val="00B050"/>
          <w:sz w:val="18"/>
          <w:szCs w:val="18"/>
          <w:rtl/>
        </w:rPr>
      </w:pPr>
      <w:r w:rsidRPr="00A14AE1">
        <w:rPr>
          <w:rFonts w:cs="B Nazanin" w:hint="cs"/>
          <w:b/>
          <w:bCs/>
          <w:sz w:val="18"/>
          <w:szCs w:val="18"/>
          <w:rtl/>
        </w:rPr>
        <w:t xml:space="preserve">وضعیت طرح: </w:t>
      </w:r>
      <w:r w:rsidRPr="00A14AE1">
        <w:rPr>
          <w:rFonts w:cs="B Nazanin"/>
          <w:b/>
          <w:bCs/>
          <w:sz w:val="18"/>
          <w:szCs w:val="18"/>
          <w:rtl/>
        </w:rPr>
        <w:t>تصو</w:t>
      </w:r>
      <w:r w:rsidRPr="00A14AE1">
        <w:rPr>
          <w:rFonts w:cs="B Nazanin" w:hint="cs"/>
          <w:b/>
          <w:bCs/>
          <w:sz w:val="18"/>
          <w:szCs w:val="18"/>
          <w:rtl/>
        </w:rPr>
        <w:t>ی</w:t>
      </w:r>
      <w:r w:rsidRPr="00A14AE1">
        <w:rPr>
          <w:rFonts w:cs="B Nazanin" w:hint="eastAsia"/>
          <w:b/>
          <w:bCs/>
          <w:sz w:val="18"/>
          <w:szCs w:val="18"/>
          <w:rtl/>
        </w:rPr>
        <w:t>ب‌شده</w:t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، ولی آغاز نشده  </w:t>
      </w:r>
      <w:r w:rsidRPr="00A14AE1">
        <w:rPr>
          <w:rFonts w:cs="B Nazanin" w:hint="cs"/>
          <w:b/>
          <w:bCs/>
          <w:sz w:val="18"/>
          <w:szCs w:val="18"/>
        </w:rPr>
        <w:sym w:font="Wingdings" w:char="F0A8"/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            در دست انجام  </w:t>
      </w:r>
      <w:r w:rsidRPr="00A14AE1">
        <w:rPr>
          <w:rFonts w:cs="B Nazanin" w:hint="cs"/>
          <w:b/>
          <w:bCs/>
          <w:sz w:val="18"/>
          <w:szCs w:val="18"/>
        </w:rPr>
        <w:sym w:font="Wingdings" w:char="F0A8"/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                        </w:t>
      </w:r>
      <w:r w:rsidRPr="00EE74C0">
        <w:rPr>
          <w:rFonts w:cs="B Nazanin" w:hint="cs"/>
          <w:b/>
          <w:bCs/>
          <w:sz w:val="18"/>
          <w:szCs w:val="18"/>
          <w:rtl/>
        </w:rPr>
        <w:t>(تذکر: برای طرح های اتمام یافته کد اخلاق صادر نمی شود</w:t>
      </w:r>
      <w:r w:rsidRPr="00A14AE1">
        <w:rPr>
          <w:rFonts w:cs="B Nazanin" w:hint="cs"/>
          <w:b/>
          <w:bCs/>
          <w:sz w:val="18"/>
          <w:szCs w:val="18"/>
          <w:rtl/>
        </w:rPr>
        <w:t>)</w:t>
      </w:r>
      <w:r w:rsidRPr="00EE74C0">
        <w:rPr>
          <w:rFonts w:cs="B Nazanin" w:hint="cs"/>
          <w:b/>
          <w:bCs/>
          <w:sz w:val="18"/>
          <w:szCs w:val="18"/>
          <w:rtl/>
        </w:rPr>
        <w:t xml:space="preserve">          </w:t>
      </w:r>
    </w:p>
    <w:p w:rsidR="00146372" w:rsidRPr="00CE7E1A" w:rsidRDefault="00146372" w:rsidP="002B5619">
      <w:pPr>
        <w:ind w:left="-897"/>
        <w:jc w:val="both"/>
        <w:rPr>
          <w:rFonts w:cs="B Nazanin"/>
          <w:b/>
          <w:bCs/>
          <w:sz w:val="18"/>
          <w:szCs w:val="18"/>
          <w:rtl/>
        </w:rPr>
      </w:pPr>
      <w:r w:rsidRPr="00CE7E1A">
        <w:rPr>
          <w:rFonts w:cs="B Nazanin" w:hint="cs"/>
          <w:b/>
          <w:bCs/>
          <w:sz w:val="18"/>
          <w:szCs w:val="18"/>
          <w:rtl/>
        </w:rPr>
        <w:t xml:space="preserve">تاریخ تصویب در دانشکده/پژوهشکده/مرکز تحقیقاتی:  ...........................   محل اجرای طرح:  دانشکده:    ...........................   مرکز تحقیقاتی:........................................             </w:t>
      </w:r>
    </w:p>
    <w:p w:rsidR="00146372" w:rsidRPr="00CE7E1A" w:rsidRDefault="00146372" w:rsidP="00146372">
      <w:pPr>
        <w:ind w:left="-897"/>
        <w:jc w:val="both"/>
        <w:rPr>
          <w:rFonts w:cs="B Nazanin"/>
          <w:b/>
          <w:bCs/>
          <w:sz w:val="18"/>
          <w:szCs w:val="18"/>
          <w:rtl/>
        </w:rPr>
      </w:pPr>
      <w:r w:rsidRPr="00CE7E1A">
        <w:rPr>
          <w:rFonts w:cs="B Nazanin" w:hint="cs"/>
          <w:b/>
          <w:bCs/>
          <w:sz w:val="18"/>
          <w:szCs w:val="18"/>
          <w:rtl/>
        </w:rPr>
        <w:t>ایمیل دانشگاهی/ شخصی مجری:</w:t>
      </w:r>
      <w:r w:rsidRPr="00CE7E1A">
        <w:rPr>
          <w:rFonts w:cs="B Nazanin"/>
          <w:b/>
          <w:bCs/>
          <w:sz w:val="18"/>
          <w:szCs w:val="18"/>
          <w:rtl/>
        </w:rPr>
        <w:tab/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                         نام و نام خانوادگی دانشجو:</w:t>
      </w:r>
      <w:r w:rsidRPr="00CE7E1A">
        <w:rPr>
          <w:rFonts w:cs="B Nazanin" w:hint="cs"/>
          <w:b/>
          <w:bCs/>
          <w:sz w:val="18"/>
          <w:szCs w:val="18"/>
          <w:rtl/>
        </w:rPr>
        <w:tab/>
        <w:t xml:space="preserve">                     </w:t>
      </w:r>
      <w:r w:rsidRPr="00CE7E1A">
        <w:rPr>
          <w:rFonts w:cs="B Nazanin" w:hint="cs"/>
          <w:b/>
          <w:bCs/>
          <w:sz w:val="18"/>
          <w:szCs w:val="18"/>
          <w:rtl/>
        </w:rPr>
        <w:tab/>
        <w:t xml:space="preserve">     شماره دانشجویی:</w:t>
      </w:r>
    </w:p>
    <w:p w:rsidR="00F1445B" w:rsidRPr="0076222A" w:rsidRDefault="00F1445B" w:rsidP="00F1445B">
      <w:pPr>
        <w:jc w:val="both"/>
        <w:rPr>
          <w:rFonts w:cs="B Zar"/>
          <w:b/>
          <w:bCs/>
          <w:sz w:val="20"/>
          <w:u w:val="single"/>
          <w:rtl/>
        </w:rPr>
      </w:pPr>
    </w:p>
    <w:tbl>
      <w:tblPr>
        <w:tblStyle w:val="TableGrid"/>
        <w:tblpPr w:leftFromText="180" w:rightFromText="180" w:vertAnchor="text" w:horzAnchor="margin" w:tblpY="113"/>
        <w:bidiVisual/>
        <w:tblW w:w="9215" w:type="dxa"/>
        <w:tblLayout w:type="fixed"/>
        <w:tblLook w:val="01E0" w:firstRow="1" w:lastRow="1" w:firstColumn="1" w:lastColumn="1" w:noHBand="0" w:noVBand="0"/>
      </w:tblPr>
      <w:tblGrid>
        <w:gridCol w:w="567"/>
        <w:gridCol w:w="6096"/>
        <w:gridCol w:w="992"/>
        <w:gridCol w:w="709"/>
        <w:gridCol w:w="851"/>
      </w:tblGrid>
      <w:tr w:rsidR="0054547C" w:rsidRPr="002505F3" w:rsidTr="0054547C">
        <w:trPr>
          <w:trHeight w:val="138"/>
        </w:trPr>
        <w:tc>
          <w:tcPr>
            <w:tcW w:w="9215" w:type="dxa"/>
            <w:gridSpan w:val="5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4547C" w:rsidRPr="002505F3" w:rsidRDefault="0054547C" w:rsidP="0054547C">
            <w:pPr>
              <w:jc w:val="lowKashida"/>
              <w:rPr>
                <w:rFonts w:cs="B Zar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مضای نهایی این کاربرگ، به مثابه تائید بندهای مندرج در جدول ذیل می باشد.</w:t>
            </w:r>
          </w:p>
        </w:tc>
      </w:tr>
      <w:tr w:rsidR="0054547C" w:rsidRPr="002505F3" w:rsidTr="0054547C">
        <w:trPr>
          <w:trHeight w:val="138"/>
        </w:trPr>
        <w:tc>
          <w:tcPr>
            <w:tcW w:w="567" w:type="dxa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4547C" w:rsidRDefault="0054547C" w:rsidP="0054547C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4C35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دیف</w:t>
            </w:r>
          </w:p>
          <w:p w:rsidR="0054547C" w:rsidRPr="009E34AA" w:rsidRDefault="0054547C" w:rsidP="0054547C">
            <w:pPr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6096" w:type="dxa"/>
            <w:vMerge w:val="restart"/>
            <w:tcBorders>
              <w:left w:val="single" w:sz="18" w:space="0" w:color="auto"/>
              <w:right w:val="single" w:sz="18" w:space="0" w:color="auto"/>
            </w:tcBorders>
          </w:tcPr>
          <w:p w:rsidR="0054547C" w:rsidRDefault="0054547C" w:rsidP="0054547C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  <w:p w:rsidR="0054547C" w:rsidRPr="004C352D" w:rsidRDefault="0054547C" w:rsidP="0054547C">
            <w:pPr>
              <w:jc w:val="center"/>
              <w:rPr>
                <w:rFonts w:cs="B Nazanin"/>
                <w:b/>
                <w:bCs/>
                <w:sz w:val="6"/>
                <w:szCs w:val="6"/>
                <w:lang w:bidi="fa-IR"/>
              </w:rPr>
            </w:pPr>
          </w:p>
          <w:p w:rsidR="0054547C" w:rsidRPr="004C352D" w:rsidRDefault="0054547C" w:rsidP="0054547C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4C352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بندها</w:t>
            </w:r>
            <w:r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br/>
            </w:r>
          </w:p>
        </w:tc>
        <w:tc>
          <w:tcPr>
            <w:tcW w:w="2552" w:type="dxa"/>
            <w:gridSpan w:val="3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:rsidR="0054547C" w:rsidRPr="00D551F5" w:rsidRDefault="0054547C" w:rsidP="0054547C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551F5">
              <w:rPr>
                <w:rFonts w:cs="B Nazanin" w:hint="cs"/>
                <w:b/>
                <w:bCs/>
                <w:sz w:val="16"/>
                <w:szCs w:val="16"/>
                <w:rtl/>
              </w:rPr>
              <w:t>نظر نهایی کمیته اخلاق دانشگاه</w:t>
            </w:r>
          </w:p>
        </w:tc>
      </w:tr>
      <w:tr w:rsidR="0054547C" w:rsidRPr="002505F3" w:rsidTr="0054547C">
        <w:trPr>
          <w:trHeight w:val="720"/>
        </w:trPr>
        <w:tc>
          <w:tcPr>
            <w:tcW w:w="567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4547C" w:rsidRPr="004C352D" w:rsidRDefault="0054547C" w:rsidP="0054547C">
            <w:pPr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09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54547C" w:rsidRPr="00A14AE1" w:rsidRDefault="0054547C" w:rsidP="0054547C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54547C" w:rsidRPr="00D551F5" w:rsidRDefault="0054547C" w:rsidP="0054547C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551F5">
              <w:rPr>
                <w:rFonts w:cs="B Nazanin" w:hint="cs"/>
                <w:b/>
                <w:bCs/>
                <w:sz w:val="16"/>
                <w:szCs w:val="16"/>
                <w:rtl/>
              </w:rPr>
              <w:t>مورد تایید است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54547C" w:rsidRPr="00D551F5" w:rsidRDefault="0054547C" w:rsidP="0054547C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551F5">
              <w:rPr>
                <w:rFonts w:cs="B Nazanin" w:hint="cs"/>
                <w:b/>
                <w:bCs/>
                <w:sz w:val="16"/>
                <w:szCs w:val="16"/>
                <w:rtl/>
              </w:rPr>
              <w:t>مورد تایید نیست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54547C" w:rsidRPr="00D551F5" w:rsidRDefault="0054547C" w:rsidP="0054547C">
            <w:pPr>
              <w:ind w:left="113" w:right="113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D551F5">
              <w:rPr>
                <w:rFonts w:cs="B Nazanin" w:hint="cs"/>
                <w:b/>
                <w:bCs/>
                <w:sz w:val="16"/>
                <w:szCs w:val="16"/>
                <w:rtl/>
              </w:rPr>
              <w:t>نیاز به اصلاحات دارد</w:t>
            </w:r>
          </w:p>
        </w:tc>
      </w:tr>
      <w:tr w:rsidR="0054547C" w:rsidRPr="002505F3" w:rsidTr="0054547C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4547C" w:rsidRPr="002505F3" w:rsidRDefault="0054547C" w:rsidP="0054547C">
            <w:pPr>
              <w:pStyle w:val="ListParagraph"/>
              <w:numPr>
                <w:ilvl w:val="0"/>
                <w:numId w:val="2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096" w:type="dxa"/>
            <w:tcBorders>
              <w:left w:val="single" w:sz="18" w:space="0" w:color="auto"/>
              <w:right w:val="single" w:sz="18" w:space="0" w:color="auto"/>
            </w:tcBorders>
          </w:tcPr>
          <w:p w:rsidR="0054547C" w:rsidRPr="00146372" w:rsidRDefault="0054547C" w:rsidP="0054547C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146372">
              <w:rPr>
                <w:rFonts w:cs="B Nazanin"/>
                <w:b/>
                <w:bCs/>
                <w:sz w:val="18"/>
                <w:szCs w:val="18"/>
                <w:rtl/>
              </w:rPr>
              <w:t>تمهيدات لازم ايمني، از جمله آزمون</w:t>
            </w:r>
            <w:r w:rsidRPr="00146372">
              <w:rPr>
                <w:rFonts w:cs="B Nazanin"/>
                <w:b/>
                <w:bCs/>
                <w:sz w:val="18"/>
                <w:szCs w:val="18"/>
              </w:rPr>
              <w:t>‌</w:t>
            </w:r>
            <w:r w:rsidRPr="00146372">
              <w:rPr>
                <w:rFonts w:cs="B Nazanin"/>
                <w:b/>
                <w:bCs/>
                <w:sz w:val="18"/>
                <w:szCs w:val="18"/>
                <w:rtl/>
              </w:rPr>
              <w:t>هاي غربالگري و وسايل محافظت</w:t>
            </w:r>
            <w:r w:rsidRPr="00146372">
              <w:rPr>
                <w:rFonts w:cs="B Nazanin"/>
                <w:b/>
                <w:bCs/>
                <w:sz w:val="18"/>
                <w:szCs w:val="18"/>
              </w:rPr>
              <w:t>‌</w:t>
            </w:r>
            <w:r w:rsidRPr="00146372">
              <w:rPr>
                <w:rFonts w:cs="B Nazanin"/>
                <w:b/>
                <w:bCs/>
                <w:sz w:val="18"/>
                <w:szCs w:val="18"/>
                <w:rtl/>
              </w:rPr>
              <w:t xml:space="preserve">کننده براي جلوگيري از انتقال آلودگي از </w:t>
            </w:r>
            <w:r w:rsidRPr="00146372">
              <w:rPr>
                <w:rFonts w:cs="B Nazanin" w:hint="cs"/>
                <w:b/>
                <w:bCs/>
                <w:sz w:val="18"/>
                <w:szCs w:val="18"/>
                <w:rtl/>
              </w:rPr>
              <w:t>بافت</w:t>
            </w:r>
            <w:r w:rsidRPr="00146372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مورد استفاده به هر فرد ديگر، اعم از پژوهشگران، </w:t>
            </w:r>
            <w:r w:rsidRPr="0014637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فراد مورد آزمایش</w:t>
            </w:r>
            <w:r w:rsidRPr="00146372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يا ساير افرادي که در فرايند پژوهش </w:t>
            </w:r>
            <w:r w:rsidRPr="00146372">
              <w:rPr>
                <w:rFonts w:cs="B Nazanin" w:hint="cs"/>
                <w:b/>
                <w:bCs/>
                <w:sz w:val="18"/>
                <w:szCs w:val="18"/>
                <w:rtl/>
              </w:rPr>
              <w:t>با نمونه های مورد نظر</w:t>
            </w:r>
            <w:r w:rsidRPr="00146372">
              <w:rPr>
                <w:rFonts w:cs="B Nazanin"/>
                <w:b/>
                <w:bCs/>
                <w:sz w:val="18"/>
                <w:szCs w:val="18"/>
                <w:rtl/>
              </w:rPr>
              <w:t xml:space="preserve"> سروکار خواهند داشت، پيش</w:t>
            </w:r>
            <w:r w:rsidRPr="00146372">
              <w:rPr>
                <w:rFonts w:cs="B Nazanin"/>
                <w:b/>
                <w:bCs/>
                <w:sz w:val="18"/>
                <w:szCs w:val="18"/>
              </w:rPr>
              <w:t>‌</w:t>
            </w:r>
            <w:r w:rsidRPr="00146372">
              <w:rPr>
                <w:rFonts w:cs="B Nazanin"/>
                <w:b/>
                <w:bCs/>
                <w:sz w:val="18"/>
                <w:szCs w:val="18"/>
                <w:rtl/>
              </w:rPr>
              <w:t xml:space="preserve">بيني و تأمين </w:t>
            </w:r>
            <w:r w:rsidRPr="00146372">
              <w:rPr>
                <w:rFonts w:cs="B Nazanin" w:hint="cs"/>
                <w:b/>
                <w:bCs/>
                <w:sz w:val="18"/>
                <w:szCs w:val="18"/>
                <w:rtl/>
              </w:rPr>
              <w:t>شده است</w:t>
            </w:r>
            <w:r w:rsidRPr="00146372">
              <w:rPr>
                <w:rFonts w:cs="B Nazanin"/>
                <w:b/>
                <w:bCs/>
                <w:sz w:val="18"/>
                <w:szCs w:val="18"/>
                <w:rtl/>
              </w:rPr>
              <w:t>.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54547C" w:rsidRPr="002505F3" w:rsidRDefault="0054547C" w:rsidP="0054547C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18" w:space="0" w:color="auto"/>
            </w:tcBorders>
          </w:tcPr>
          <w:p w:rsidR="0054547C" w:rsidRPr="002505F3" w:rsidRDefault="0054547C" w:rsidP="0054547C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8" w:space="0" w:color="auto"/>
            </w:tcBorders>
          </w:tcPr>
          <w:p w:rsidR="0054547C" w:rsidRPr="002505F3" w:rsidRDefault="0054547C" w:rsidP="0054547C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54547C" w:rsidRPr="002505F3" w:rsidTr="0054547C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4547C" w:rsidRPr="002505F3" w:rsidRDefault="0054547C" w:rsidP="0054547C">
            <w:pPr>
              <w:pStyle w:val="ListParagraph"/>
              <w:numPr>
                <w:ilvl w:val="0"/>
                <w:numId w:val="2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096" w:type="dxa"/>
            <w:tcBorders>
              <w:left w:val="single" w:sz="18" w:space="0" w:color="auto"/>
              <w:right w:val="single" w:sz="18" w:space="0" w:color="auto"/>
            </w:tcBorders>
          </w:tcPr>
          <w:p w:rsidR="0054547C" w:rsidRPr="00146372" w:rsidRDefault="0054547C" w:rsidP="0054547C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146372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در مطالعات بافت یا عضو انسانی </w:t>
            </w:r>
            <w:r w:rsidRPr="00146372">
              <w:rPr>
                <w:rFonts w:cs="B Nazanin"/>
                <w:b/>
                <w:bCs/>
                <w:sz w:val="18"/>
                <w:szCs w:val="18"/>
                <w:rtl/>
              </w:rPr>
              <w:t xml:space="preserve">رضايت </w:t>
            </w:r>
            <w:r w:rsidRPr="00146372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کتبی و </w:t>
            </w:r>
            <w:r w:rsidRPr="00146372">
              <w:rPr>
                <w:rFonts w:cs="B Nazanin"/>
                <w:b/>
                <w:bCs/>
                <w:sz w:val="18"/>
                <w:szCs w:val="18"/>
                <w:rtl/>
              </w:rPr>
              <w:t>آگاهانه</w:t>
            </w:r>
            <w:r w:rsidRPr="00146372">
              <w:rPr>
                <w:rFonts w:cs="B Nazanin"/>
                <w:b/>
                <w:bCs/>
                <w:sz w:val="18"/>
                <w:szCs w:val="18"/>
              </w:rPr>
              <w:t>‌</w:t>
            </w:r>
            <w:r w:rsidRPr="00146372">
              <w:rPr>
                <w:rFonts w:cs="B Nazanin"/>
                <w:b/>
                <w:bCs/>
                <w:sz w:val="18"/>
                <w:szCs w:val="18"/>
                <w:rtl/>
              </w:rPr>
              <w:t>ي فرد دهنده</w:t>
            </w:r>
            <w:r w:rsidRPr="00146372">
              <w:rPr>
                <w:rFonts w:cs="B Nazanin"/>
                <w:b/>
                <w:bCs/>
                <w:sz w:val="18"/>
                <w:szCs w:val="18"/>
              </w:rPr>
              <w:t>‌</w:t>
            </w:r>
            <w:r w:rsidRPr="00146372">
              <w:rPr>
                <w:rFonts w:cs="B Nazanin"/>
                <w:b/>
                <w:bCs/>
                <w:sz w:val="18"/>
                <w:szCs w:val="18"/>
                <w:rtl/>
              </w:rPr>
              <w:t>ي عضو يا بافت، يا جانشين قانوني او</w:t>
            </w:r>
            <w:r w:rsidRPr="00146372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کسب شده است.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54547C" w:rsidRPr="002505F3" w:rsidRDefault="0054547C" w:rsidP="0054547C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18" w:space="0" w:color="auto"/>
            </w:tcBorders>
          </w:tcPr>
          <w:p w:rsidR="0054547C" w:rsidRPr="002505F3" w:rsidRDefault="0054547C" w:rsidP="0054547C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8" w:space="0" w:color="auto"/>
            </w:tcBorders>
          </w:tcPr>
          <w:p w:rsidR="0054547C" w:rsidRPr="002505F3" w:rsidRDefault="0054547C" w:rsidP="0054547C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54547C" w:rsidRPr="002505F3" w:rsidTr="0054547C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4547C" w:rsidRPr="002505F3" w:rsidRDefault="0054547C" w:rsidP="0054547C">
            <w:pPr>
              <w:pStyle w:val="ListParagraph"/>
              <w:numPr>
                <w:ilvl w:val="0"/>
                <w:numId w:val="2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096" w:type="dxa"/>
            <w:tcBorders>
              <w:left w:val="single" w:sz="18" w:space="0" w:color="auto"/>
              <w:right w:val="single" w:sz="18" w:space="0" w:color="auto"/>
            </w:tcBorders>
          </w:tcPr>
          <w:p w:rsidR="0054547C" w:rsidRPr="00146372" w:rsidRDefault="0054547C" w:rsidP="0054547C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14637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وش های صحیح و مناسب جهت دفع نمونه های مورد مطالعه بدون آسیب به محیط زیست و جامعه در نظر گرفته شده است.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54547C" w:rsidRPr="002505F3" w:rsidRDefault="0054547C" w:rsidP="0054547C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18" w:space="0" w:color="auto"/>
            </w:tcBorders>
          </w:tcPr>
          <w:p w:rsidR="0054547C" w:rsidRPr="002505F3" w:rsidRDefault="0054547C" w:rsidP="0054547C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8" w:space="0" w:color="auto"/>
            </w:tcBorders>
          </w:tcPr>
          <w:p w:rsidR="0054547C" w:rsidRPr="002505F3" w:rsidRDefault="0054547C" w:rsidP="0054547C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54547C" w:rsidRPr="002505F3" w:rsidTr="0054547C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4547C" w:rsidRPr="002505F3" w:rsidRDefault="0054547C" w:rsidP="0054547C">
            <w:pPr>
              <w:pStyle w:val="ListParagraph"/>
              <w:numPr>
                <w:ilvl w:val="0"/>
                <w:numId w:val="2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6096" w:type="dxa"/>
            <w:tcBorders>
              <w:left w:val="single" w:sz="18" w:space="0" w:color="auto"/>
              <w:right w:val="single" w:sz="18" w:space="0" w:color="auto"/>
            </w:tcBorders>
          </w:tcPr>
          <w:p w:rsidR="0054547C" w:rsidRPr="00146372" w:rsidRDefault="0054547C" w:rsidP="0054547C">
            <w:pPr>
              <w:tabs>
                <w:tab w:val="right" w:pos="5104"/>
              </w:tabs>
              <w:jc w:val="both"/>
              <w:rPr>
                <w:rFonts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146372">
              <w:rPr>
                <w:rFonts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آزمایش مطابق استانداردهای آزمایشگاهی مرتبط انجام می شود.</w:t>
            </w:r>
            <w:r>
              <w:rPr>
                <w:rFonts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ab/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54547C" w:rsidRPr="002505F3" w:rsidRDefault="0054547C" w:rsidP="0054547C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18" w:space="0" w:color="auto"/>
            </w:tcBorders>
          </w:tcPr>
          <w:p w:rsidR="0054547C" w:rsidRPr="002505F3" w:rsidRDefault="0054547C" w:rsidP="0054547C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18" w:space="0" w:color="auto"/>
            </w:tcBorders>
          </w:tcPr>
          <w:p w:rsidR="0054547C" w:rsidRPr="002505F3" w:rsidRDefault="0054547C" w:rsidP="0054547C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</w:tbl>
    <w:p w:rsidR="00F1445B" w:rsidRPr="0076222A" w:rsidRDefault="00F1445B" w:rsidP="00F1445B">
      <w:pPr>
        <w:jc w:val="both"/>
        <w:rPr>
          <w:rFonts w:cs="B Zar"/>
          <w:b/>
          <w:bCs/>
          <w:sz w:val="20"/>
          <w:u w:val="single"/>
          <w:rtl/>
        </w:rPr>
      </w:pPr>
    </w:p>
    <w:p w:rsidR="00F1445B" w:rsidRPr="0076222A" w:rsidRDefault="00F1445B" w:rsidP="00F1445B">
      <w:pPr>
        <w:jc w:val="both"/>
        <w:rPr>
          <w:rFonts w:cs="B Zar"/>
          <w:b/>
          <w:bCs/>
          <w:sz w:val="20"/>
          <w:u w:val="single"/>
          <w:rtl/>
        </w:rPr>
      </w:pPr>
    </w:p>
    <w:p w:rsidR="005C5499" w:rsidRDefault="00AD6AEC" w:rsidP="005C5499">
      <w:pPr>
        <w:rPr>
          <w:rFonts w:cs="B Zar"/>
          <w:szCs w:val="24"/>
          <w:rtl/>
        </w:rPr>
      </w:pPr>
      <w:r w:rsidRPr="00146372">
        <w:rPr>
          <w:rFonts w:cs="B Zar"/>
          <w:szCs w:val="24"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4E2FDC" wp14:editId="2A8EE164">
                <wp:simplePos x="0" y="0"/>
                <wp:positionH relativeFrom="column">
                  <wp:posOffset>4438015</wp:posOffset>
                </wp:positionH>
                <wp:positionV relativeFrom="paragraph">
                  <wp:posOffset>518795</wp:posOffset>
                </wp:positionV>
                <wp:extent cx="1590675" cy="124206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124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6372" w:rsidRPr="005C5499" w:rsidRDefault="00146372" w:rsidP="00AD6AEC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5C5499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امضا</w:t>
                            </w:r>
                            <w:r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ی</w:t>
                            </w:r>
                            <w:r w:rsidRPr="005C5499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 مجری به مثابه تأیی</w:t>
                            </w:r>
                            <w:r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د موارد مندرج در فرم مزبور</w:t>
                            </w:r>
                          </w:p>
                          <w:p w:rsidR="00146372" w:rsidRPr="00981BF0" w:rsidRDefault="00146372" w:rsidP="00146372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rtl/>
                              </w:rPr>
                            </w:pPr>
                          </w:p>
                          <w:p w:rsidR="00146372" w:rsidRPr="00981BF0" w:rsidRDefault="00146372" w:rsidP="00146372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</w:rPr>
                            </w:pPr>
                            <w:r w:rsidRPr="0073463C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تاری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4E2F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9.45pt;margin-top:40.85pt;width:125.25pt;height:97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" stroked="f">
                <v:textbox>
                  <w:txbxContent>
                    <w:p w:rsidR="00146372" w:rsidRPr="005C5499" w:rsidRDefault="00146372" w:rsidP="00AD6AEC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 w:rsidRPr="005C5499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امضا</w:t>
                      </w:r>
                      <w:r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ی</w:t>
                      </w:r>
                      <w:r w:rsidRPr="005C5499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 مجری به مثابه تأیی</w:t>
                      </w:r>
                      <w:r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د موارد مندرج در فرم مزبور</w:t>
                      </w:r>
                    </w:p>
                    <w:p w:rsidR="00146372" w:rsidRPr="00981BF0" w:rsidRDefault="00146372" w:rsidP="00146372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rtl/>
                        </w:rPr>
                      </w:pPr>
                    </w:p>
                    <w:p w:rsidR="00146372" w:rsidRPr="00981BF0" w:rsidRDefault="00146372" w:rsidP="00146372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</w:rPr>
                      </w:pPr>
                      <w:r w:rsidRPr="0073463C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تاریخ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4547C" w:rsidRPr="00146372">
        <w:rPr>
          <w:rFonts w:cs="B Zar"/>
          <w:szCs w:val="24"/>
          <w:rtl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90683E6" wp14:editId="69FEF248">
                <wp:simplePos x="0" y="0"/>
                <wp:positionH relativeFrom="column">
                  <wp:posOffset>-240665</wp:posOffset>
                </wp:positionH>
                <wp:positionV relativeFrom="paragraph">
                  <wp:posOffset>510540</wp:posOffset>
                </wp:positionV>
                <wp:extent cx="2133600" cy="1252220"/>
                <wp:effectExtent l="0" t="0" r="0" b="508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6372" w:rsidRPr="003F2943" w:rsidRDefault="00146372" w:rsidP="00146372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امضای </w:t>
                            </w:r>
                            <w:r w:rsidRPr="003F2943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معاون پژوهش و فناوری</w:t>
                            </w:r>
                            <w:r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 دانشگاه</w:t>
                            </w:r>
                          </w:p>
                          <w:p w:rsidR="00146372" w:rsidRPr="007755A8" w:rsidRDefault="00146372" w:rsidP="00146372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</w:p>
                          <w:p w:rsidR="00146372" w:rsidRPr="00DE23EB" w:rsidRDefault="00146372" w:rsidP="00146372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lang w:bidi="fa-IR"/>
                              </w:rPr>
                            </w:pPr>
                            <w:r w:rsidRPr="007755A8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تاریخ</w:t>
                            </w:r>
                          </w:p>
                          <w:p w:rsidR="00146372" w:rsidRPr="00DE23EB" w:rsidRDefault="00146372" w:rsidP="00146372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0683E6" id="_x0000_s1027" type="#_x0000_t202" style="position:absolute;left:0;text-align:left;margin-left:-18.95pt;margin-top:40.2pt;width:168pt;height:98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" stroked="f">
                <v:textbox>
                  <w:txbxContent>
                    <w:p w:rsidR="00146372" w:rsidRPr="003F2943" w:rsidRDefault="00146372" w:rsidP="00146372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امضای </w:t>
                      </w:r>
                      <w:r w:rsidRPr="003F2943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معاون پژوهش و فناوری</w:t>
                      </w:r>
                      <w:r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 دانشگاه</w:t>
                      </w:r>
                    </w:p>
                    <w:p w:rsidR="00146372" w:rsidRPr="007755A8" w:rsidRDefault="00146372" w:rsidP="00146372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</w:p>
                    <w:p w:rsidR="00146372" w:rsidRPr="00DE23EB" w:rsidRDefault="00146372" w:rsidP="00146372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lang w:bidi="fa-IR"/>
                        </w:rPr>
                      </w:pPr>
                      <w:r w:rsidRPr="007755A8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تاریخ</w:t>
                      </w:r>
                    </w:p>
                    <w:p w:rsidR="00146372" w:rsidRPr="00DE23EB" w:rsidRDefault="00146372" w:rsidP="00146372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lang w:bidi="fa-I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46372" w:rsidRPr="0076222A" w:rsidRDefault="00AD6AEC" w:rsidP="0054547C">
      <w:pPr>
        <w:rPr>
          <w:rFonts w:cs="B Zar"/>
          <w:szCs w:val="24"/>
          <w:rtl/>
        </w:rPr>
      </w:pPr>
      <w:bookmarkStart w:id="0" w:name="_GoBack"/>
      <w:r w:rsidRPr="00146372">
        <w:rPr>
          <w:rFonts w:cs="B Zar"/>
          <w:szCs w:val="24"/>
          <w:rtl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9352EBD" wp14:editId="084F086B">
                <wp:simplePos x="0" y="0"/>
                <wp:positionH relativeFrom="margin">
                  <wp:posOffset>1950085</wp:posOffset>
                </wp:positionH>
                <wp:positionV relativeFrom="paragraph">
                  <wp:posOffset>247650</wp:posOffset>
                </wp:positionV>
                <wp:extent cx="2266950" cy="126301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1263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6372" w:rsidRPr="000F6399" w:rsidRDefault="00146372" w:rsidP="00146372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color w:val="00B050"/>
                                <w:sz w:val="20"/>
                                <w:rtl/>
                              </w:rPr>
                            </w:pPr>
                            <w:r w:rsidRPr="008B1A2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امضای معاون پژوهش </w:t>
                            </w:r>
                            <w:r w:rsidRPr="003F2943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و فناوری</w:t>
                            </w:r>
                            <w:r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 دانشکده</w:t>
                            </w:r>
                          </w:p>
                          <w:p w:rsidR="00146372" w:rsidRPr="00DE23EB" w:rsidRDefault="00146372" w:rsidP="00146372">
                            <w:pPr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146372" w:rsidRPr="00DE23EB" w:rsidRDefault="00146372" w:rsidP="00146372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lang w:bidi="fa-IR"/>
                              </w:rPr>
                            </w:pPr>
                            <w:r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</w:t>
                            </w:r>
                          </w:p>
                          <w:p w:rsidR="00146372" w:rsidRPr="0073463C" w:rsidRDefault="00146372" w:rsidP="00146372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</w:p>
                          <w:p w:rsidR="00146372" w:rsidRPr="0073463C" w:rsidRDefault="00146372" w:rsidP="00146372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52EBD" id="_x0000_s1028" type="#_x0000_t202" style="position:absolute;left:0;text-align:left;margin-left:153.55pt;margin-top:19.5pt;width:178.5pt;height:9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" stroked="f">
                <v:textbox>
                  <w:txbxContent>
                    <w:p w:rsidR="00146372" w:rsidRPr="000F6399" w:rsidRDefault="00146372" w:rsidP="00146372">
                      <w:pPr>
                        <w:jc w:val="center"/>
                        <w:rPr>
                          <w:rFonts w:cs="B Zar"/>
                          <w:b/>
                          <w:bCs/>
                          <w:color w:val="00B050"/>
                          <w:sz w:val="20"/>
                          <w:rtl/>
                        </w:rPr>
                      </w:pPr>
                      <w:r w:rsidRPr="008B1A2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امضای معاون پژوهش </w:t>
                      </w:r>
                      <w:r w:rsidRPr="003F2943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و فناوری</w:t>
                      </w:r>
                      <w:r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 دانشکده</w:t>
                      </w:r>
                    </w:p>
                    <w:p w:rsidR="00146372" w:rsidRPr="00DE23EB" w:rsidRDefault="00146372" w:rsidP="00146372">
                      <w:pPr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146372" w:rsidRPr="00DE23EB" w:rsidRDefault="00146372" w:rsidP="00146372">
                      <w:pPr>
                        <w:jc w:val="center"/>
                        <w:rPr>
                          <w:rFonts w:cs="B Zar"/>
                          <w:b/>
                          <w:bCs/>
                          <w:lang w:bidi="fa-IR"/>
                        </w:rPr>
                      </w:pPr>
                      <w:r>
                        <w:rPr>
                          <w:rFonts w:cs="B Zar" w:hint="cs"/>
                          <w:b/>
                          <w:bCs/>
                          <w:rtl/>
                        </w:rPr>
                        <w:t>تاریخ</w:t>
                      </w:r>
                    </w:p>
                    <w:p w:rsidR="00146372" w:rsidRPr="0073463C" w:rsidRDefault="00146372" w:rsidP="00146372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</w:p>
                    <w:p w:rsidR="00146372" w:rsidRPr="0073463C" w:rsidRDefault="00146372" w:rsidP="00146372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End w:id="0"/>
    </w:p>
    <w:sectPr w:rsidR="00146372" w:rsidRPr="0076222A" w:rsidSect="00B63A9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47B1" w:rsidRDefault="00B647B1" w:rsidP="00211557">
      <w:r>
        <w:separator/>
      </w:r>
    </w:p>
  </w:endnote>
  <w:endnote w:type="continuationSeparator" w:id="0">
    <w:p w:rsidR="00B647B1" w:rsidRDefault="00B647B1" w:rsidP="00211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3954" w:rsidRDefault="00C5395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3954" w:rsidRDefault="00C5395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3954" w:rsidRDefault="00C539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47B1" w:rsidRDefault="00B647B1" w:rsidP="00211557">
      <w:r>
        <w:separator/>
      </w:r>
    </w:p>
  </w:footnote>
  <w:footnote w:type="continuationSeparator" w:id="0">
    <w:p w:rsidR="00B647B1" w:rsidRDefault="00B647B1" w:rsidP="002115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3954" w:rsidRDefault="00C5395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3954" w:rsidRPr="00C13C31" w:rsidRDefault="00C53954" w:rsidP="00C53954">
    <w:pPr>
      <w:pStyle w:val="Header"/>
      <w:jc w:val="center"/>
      <w:rPr>
        <w:rFonts w:cs="B Zar"/>
        <w:b/>
        <w:bCs/>
        <w:sz w:val="36"/>
        <w:szCs w:val="28"/>
        <w:lang w:bidi="fa-IR"/>
      </w:rPr>
    </w:pPr>
    <w:r w:rsidRPr="00134788">
      <w:rPr>
        <w:rFonts w:cs="B Zar"/>
        <w:b/>
        <w:bCs/>
        <w:noProof/>
        <w:sz w:val="36"/>
        <w:szCs w:val="28"/>
        <w:lang w:eastAsia="en-US"/>
      </w:rPr>
      <w:drawing>
        <wp:anchor distT="0" distB="0" distL="114300" distR="114300" simplePos="0" relativeHeight="251659264" behindDoc="0" locked="0" layoutInCell="1" allowOverlap="1" wp14:anchorId="115F2C08" wp14:editId="0B28F664">
          <wp:simplePos x="0" y="0"/>
          <wp:positionH relativeFrom="rightMargin">
            <wp:align>left</wp:align>
          </wp:positionH>
          <wp:positionV relativeFrom="paragraph">
            <wp:posOffset>-354081</wp:posOffset>
          </wp:positionV>
          <wp:extent cx="715645" cy="854710"/>
          <wp:effectExtent l="0" t="0" r="8255" b="2540"/>
          <wp:wrapSquare wrapText="bothSides"/>
          <wp:docPr id="3" name="Picture 3" descr="https://guilan.ac.ir/documents/27103/a3f6e7ae-e63c-4d53-b0de-fafbb88e41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uilan.ac.ir/documents/27103/a3f6e7ae-e63c-4d53-b0de-fafbb88e4159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5645" cy="854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34788">
      <w:rPr>
        <w:rFonts w:cs="B Zar" w:hint="cs"/>
        <w:b/>
        <w:bCs/>
        <w:sz w:val="36"/>
        <w:szCs w:val="28"/>
        <w:rtl/>
        <w:lang w:bidi="fa-IR"/>
      </w:rPr>
      <w:t>به نام خدا</w:t>
    </w:r>
  </w:p>
  <w:p w:rsidR="00BE4927" w:rsidRPr="00BE4927" w:rsidRDefault="00BE4927" w:rsidP="00BE4927">
    <w:pPr>
      <w:pStyle w:val="Header"/>
      <w:jc w:val="center"/>
      <w:rPr>
        <w:rFonts w:cs="B Zar"/>
        <w:b/>
        <w:bCs/>
        <w:sz w:val="26"/>
        <w:szCs w:val="26"/>
        <w:lang w:bidi="fa-IR"/>
      </w:rPr>
    </w:pPr>
    <w:r w:rsidRPr="00BE4927">
      <w:rPr>
        <w:rFonts w:cs="B Zar" w:hint="cs"/>
        <w:b/>
        <w:bCs/>
        <w:sz w:val="26"/>
        <w:szCs w:val="26"/>
        <w:rtl/>
        <w:lang w:bidi="fa-IR"/>
      </w:rPr>
      <w:t xml:space="preserve">چک ليست ملاحظات اخلاقي طرح هاي پژوهشي </w:t>
    </w:r>
    <w:r w:rsidRPr="00BE4927">
      <w:rPr>
        <w:rFonts w:cs="B Zar" w:hint="eastAsia"/>
        <w:b/>
        <w:bCs/>
        <w:sz w:val="26"/>
        <w:szCs w:val="26"/>
        <w:rtl/>
        <w:lang w:bidi="fa-IR"/>
      </w:rPr>
      <w:t>بر</w:t>
    </w:r>
    <w:r w:rsidRPr="00BE4927">
      <w:rPr>
        <w:rFonts w:cs="B Zar" w:hint="cs"/>
        <w:b/>
        <w:bCs/>
        <w:sz w:val="26"/>
        <w:szCs w:val="26"/>
        <w:rtl/>
        <w:lang w:bidi="fa-IR"/>
      </w:rPr>
      <w:t xml:space="preserve"> </w:t>
    </w:r>
    <w:r w:rsidRPr="00BE4927">
      <w:rPr>
        <w:rFonts w:cs="B Zar" w:hint="eastAsia"/>
        <w:b/>
        <w:bCs/>
        <w:sz w:val="26"/>
        <w:szCs w:val="26"/>
        <w:rtl/>
        <w:lang w:bidi="fa-IR"/>
      </w:rPr>
      <w:t>رو</w:t>
    </w:r>
    <w:r w:rsidRPr="00BE4927">
      <w:rPr>
        <w:rFonts w:cs="B Zar"/>
        <w:b/>
        <w:bCs/>
        <w:sz w:val="26"/>
        <w:szCs w:val="26"/>
        <w:rtl/>
        <w:lang w:bidi="fa-IR"/>
      </w:rPr>
      <w:t xml:space="preserve">ی </w:t>
    </w:r>
    <w:r w:rsidRPr="00BE4927">
      <w:rPr>
        <w:rFonts w:cs="B Zar" w:hint="cs"/>
        <w:b/>
        <w:bCs/>
        <w:sz w:val="26"/>
        <w:szCs w:val="26"/>
        <w:rtl/>
        <w:lang w:bidi="fa-IR"/>
      </w:rPr>
      <w:t>نمونه های سلولی، بافتی و آزمایشگاهی</w:t>
    </w:r>
  </w:p>
  <w:p w:rsidR="00BE4927" w:rsidRDefault="00BE492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3954" w:rsidRDefault="00C5395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61478E"/>
    <w:multiLevelType w:val="hybridMultilevel"/>
    <w:tmpl w:val="BCC41E3E"/>
    <w:lvl w:ilvl="0" w:tplc="7BAE4EAC">
      <w:start w:val="1"/>
      <w:numFmt w:val="decimal"/>
      <w:lvlText w:val="%1."/>
      <w:lvlJc w:val="left"/>
      <w:pPr>
        <w:ind w:left="785" w:hanging="360"/>
      </w:pPr>
      <w:rPr>
        <w:rFonts w:cs="B Nazanin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096239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dirty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tzQwMTIyMDSxMDVT0lEKTi0uzszPAykwqQUAorr5FiwAAAA="/>
  </w:docVars>
  <w:rsids>
    <w:rsidRoot w:val="00F1445B"/>
    <w:rsid w:val="00030A02"/>
    <w:rsid w:val="000E2F88"/>
    <w:rsid w:val="00146372"/>
    <w:rsid w:val="00187899"/>
    <w:rsid w:val="00211557"/>
    <w:rsid w:val="002B1348"/>
    <w:rsid w:val="003F2943"/>
    <w:rsid w:val="003F7CE7"/>
    <w:rsid w:val="004B39B8"/>
    <w:rsid w:val="0053113F"/>
    <w:rsid w:val="0054547C"/>
    <w:rsid w:val="00583CE7"/>
    <w:rsid w:val="005C4F72"/>
    <w:rsid w:val="005C5499"/>
    <w:rsid w:val="00720B87"/>
    <w:rsid w:val="00875F82"/>
    <w:rsid w:val="00A02BA0"/>
    <w:rsid w:val="00AD6AEC"/>
    <w:rsid w:val="00B127A8"/>
    <w:rsid w:val="00B428F1"/>
    <w:rsid w:val="00B4331E"/>
    <w:rsid w:val="00B63A91"/>
    <w:rsid w:val="00B647B1"/>
    <w:rsid w:val="00B66F6D"/>
    <w:rsid w:val="00BE4927"/>
    <w:rsid w:val="00C420C1"/>
    <w:rsid w:val="00C53954"/>
    <w:rsid w:val="00D4717E"/>
    <w:rsid w:val="00E00D1E"/>
    <w:rsid w:val="00EA3638"/>
    <w:rsid w:val="00EF2314"/>
    <w:rsid w:val="00F1445B"/>
    <w:rsid w:val="00F24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E9BBEA21-DBDF-4426-B7B5-F4546EB46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445B"/>
    <w:pPr>
      <w:bidi/>
      <w:spacing w:after="0" w:line="240" w:lineRule="auto"/>
    </w:pPr>
    <w:rPr>
      <w:rFonts w:ascii="Times New Roman" w:eastAsia="Times New Roman" w:hAnsi="Times New Roman" w:cs="Zar"/>
      <w:sz w:val="24"/>
      <w:szCs w:val="20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144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F144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1155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1557"/>
    <w:rPr>
      <w:rFonts w:ascii="Times New Roman" w:eastAsia="Times New Roman" w:hAnsi="Times New Roman" w:cs="Zar"/>
      <w:sz w:val="24"/>
      <w:szCs w:val="20"/>
      <w:lang w:eastAsia="zh-CN" w:bidi="ar-SA"/>
    </w:rPr>
  </w:style>
  <w:style w:type="paragraph" w:styleId="Footer">
    <w:name w:val="footer"/>
    <w:basedOn w:val="Normal"/>
    <w:link w:val="FooterChar"/>
    <w:uiPriority w:val="99"/>
    <w:unhideWhenUsed/>
    <w:rsid w:val="0021155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1557"/>
    <w:rPr>
      <w:rFonts w:ascii="Times New Roman" w:eastAsia="Times New Roman" w:hAnsi="Times New Roman" w:cs="Zar"/>
      <w:sz w:val="24"/>
      <w:szCs w:val="20"/>
      <w:lang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4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499"/>
    <w:rPr>
      <w:rFonts w:ascii="Segoe UI" w:eastAsia="Times New Roman" w:hAnsi="Segoe UI" w:cs="Segoe UI"/>
      <w:sz w:val="18"/>
      <w:szCs w:val="18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User</cp:lastModifiedBy>
  <cp:revision>3</cp:revision>
  <dcterms:created xsi:type="dcterms:W3CDTF">2021-04-21T09:26:00Z</dcterms:created>
  <dcterms:modified xsi:type="dcterms:W3CDTF">2021-04-21T09:26:00Z</dcterms:modified>
</cp:coreProperties>
</file>